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Baker Internship Position at [Bakery Name]</w:t>
      </w:r>
    </w:p>
    <w:bookmarkEnd w:id="20"/>
    <w:p>
      <w:pPr>
        <w:pStyle w:val="BodyText"/>
      </w:pPr>
      <w:r>
        <w:t xml:space="preserve">Your Name</w:t>
      </w:r>
      <w:r>
        <w:br/>
      </w:r>
      <w:r>
        <w:t xml:space="preserve">123 Culinary Lane</w:t>
      </w:r>
      <w:r>
        <w:br/>
      </w:r>
      <w:r>
        <w:t xml:space="preserve">Miami, FL 33101</w:t>
      </w:r>
      <w:r>
        <w:br/>
      </w:r>
      <w:r>
        <w:t xml:space="preserve">(555) 123-4567</w:t>
      </w:r>
      <w:r>
        <w:br/>
      </w:r>
      <w:r>
        <w:t xml:space="preserve">your.email@example.com</w:t>
      </w:r>
    </w:p>
    <w:p>
      <w:pPr>
        <w:pStyle w:val="BodyText"/>
      </w:pPr>
      <w:r>
        <w:t xml:space="preserve">Hiring Manager</w:t>
      </w:r>
      <w:r>
        <w:br/>
      </w:r>
      <w:r>
        <w:t xml:space="preserve">[Bakery Name]</w:t>
      </w:r>
      <w:r>
        <w:br/>
      </w:r>
      <w:r>
        <w:t xml:space="preserve">456 Bakery Avenue</w:t>
      </w:r>
      <w:r>
        <w:br/>
      </w:r>
      <w:r>
        <w:t xml:space="preserve">Miami, FL 33139</w:t>
      </w:r>
    </w:p>
    <w:p>
      <w:pPr>
        <w:pStyle w:val="BodyText"/>
      </w:pPr>
      <w:r>
        <w:t xml:space="preserve">Dear Hiring Manager,</w:t>
      </w:r>
    </w:p>
    <w:p>
      <w:pPr>
        <w:pStyle w:val="BodyText"/>
      </w:pPr>
      <w:r>
        <w:t xml:space="preserve">It is with profound enthusiasm that I submit my Internship Application Letter for the Baker Internship position at [Bakery Name] in vibrant United States Miami. As a dedicated culinary enthusiast with three years of hands-on experience in professional bakery settings, I am eager to contribute to your esteemed team while honing my craft within the dynamic food culture of South Florida. This opportunity represents not merely an internship, but the essential next step toward my dream career as a master</w:t>
      </w:r>
      <w:r>
        <w:t xml:space="preserve"> </w:t>
      </w:r>
      <w:r>
        <w:rPr>
          <w:bCs/>
          <w:b/>
        </w:rPr>
        <w:t xml:space="preserve">Baker</w:t>
      </w:r>
      <w:r>
        <w:t xml:space="preserve"> </w:t>
      </w:r>
      <w:r>
        <w:t xml:space="preserve">in one of America's most diverse culinary capitals.</w:t>
      </w:r>
    </w:p>
    <w:p>
      <w:pPr>
        <w:pStyle w:val="BodyText"/>
      </w:pPr>
      <w:r>
        <w:t xml:space="preserve">My journey into baking began during my childhood in Miami's historic Little Havana neighborhood, where I learned the art of traditional Cuban pan con guayaba from my abuela. This early exposure to cultural food traditions ignited a lifelong passion for pastry arts that has driven me through rigorous academic and practical training. I recently completed a 14-month Culinary Arts Certificate at Miami Dade College's Professional Baking Program, where I mastered fundamental techniques including sourdough fermentation, laminated dough production, and artisanal bread development. My final project—a fusion of Cuban pastelitos with French pâte feuilletée—earned me the program's "Innovation in Pastry" award. These academic foundations have been continually reinforced through my 18 months working at Sweet Serenity Bakery in downtown Miami, where I assisted senior bakers with daily production of over 500 artisanal items while managing inventory and sanitation protocols.</w:t>
      </w:r>
    </w:p>
    <w:p>
      <w:pPr>
        <w:pStyle w:val="BodyText"/>
      </w:pPr>
      <w:r>
        <w:t xml:space="preserve">What truly excites me about this Baker Internship is the unique opportunity to immerse myself in United States Miami's extraordinary culinary ecosystem. Having grown up amid the cultural mosaic of South Florida, I understand how Miami's diverse population—from Cuban and Haitian communities to Caribbean, Latin American, and global influences—creates an unparalleled environment for baking innovation. The city's growing specialty coffee scene and demand for gluten-free/vegan artisanal products have reshaped modern bakery expectations. At [Bakery Name], I'm particularly inspired by your commitment to using locally-sourced Everglades honey in seasonal pastries and your community-focused "Baking Without Borders" initiative that teaches pastry skills to underserved youth. This alignment with Miami's values of inclusivity and sustainability is exactly the environment where I believe my skills can flourish while contributing meaningfully to our shared community.</w:t>
      </w:r>
    </w:p>
    <w:p>
      <w:pPr>
        <w:pStyle w:val="BodyText"/>
      </w:pPr>
      <w:r>
        <w:t xml:space="preserve">As a Baker, I recognize that excellence requires both technical mastery and cultural sensitivity. During my time at Sweet Serenity, I've developed expertise in managing high-pressure morning rushes (4:00 AM-12:00 PM shifts), precisely executing complex recipes like brioche and croissants, and maintaining strict food safety standards—earning a perfect 10/10 score on my ServSafe certification. However, I'm equally passionate about the cultural dimensions of baking that define Miami's unique scene. I've participated in three local "Cuban Coffee &amp; Conchas" pop-up events and collaborated with Haitian bakers to develop a menu featuring akasik (sweet dough) with mango coulis—showcasing how traditional techniques can evolve in our multicultural city. These experiences taught me that baking isn't merely about ingredients—it's about understanding the stories behind flavors, which is why I'm drawn to your bakery's community-focused ethos.</w:t>
      </w:r>
    </w:p>
    <w:p>
      <w:pPr>
        <w:pStyle w:val="BodyText"/>
      </w:pPr>
      <w:r>
        <w:t xml:space="preserve">This Internship Application Letter represents more than a career step for me; it's a commitment to grow within Miami's culinary heart. I've carefully researched your bakery and admire how you balance commercial success with social impact—particularly your recent partnership with the Miami-Dade County Parks Department to provide free bread education at community centers. As an intern, I'm prepared to work all required hours including early mornings (5:00 AM-2:00 PM) and weekend shifts that are essential in Miami's bakery industry. I'm especially eager to learn your proprietary sourdough starter technique, which has become legendary in the South Florida food scene. Beyond technical skills, I'm keen to develop my leadership abilities through mentoring junior staff and assisting with menu development for your upcoming "Tropical Fusion" seasonal line.</w:t>
      </w:r>
    </w:p>
    <w:p>
      <w:pPr>
        <w:pStyle w:val="BodyText"/>
      </w:pPr>
      <w:r>
        <w:t xml:space="preserve">My academic background includes specialized coursework in Food Science and Sensory Analysis that complements my practical experience. I understand how variables like Miami's high humidity affect dough fermentation, allowing me to adapt techniques for optimal results—critical knowledge when baking in our unique climate. During a recent internship with the Florida Baking Association, I analyzed regional flour composition differences across the United States and presented findings that helped local bakeries adjust hydration levels for better outcomes in humid environments. This scientific approach ensures I don't just follow recipes but understand why they work, enabling me to innovate within your bakery's framework.</w:t>
      </w:r>
    </w:p>
    <w:p>
      <w:pPr>
        <w:pStyle w:val="BodyText"/>
      </w:pPr>
      <w:r>
        <w:t xml:space="preserve">As a lifelong resident of Miami, I've witnessed firsthand how our city's culinary landscape evolves daily—where a single block might host a traditional Cuban panadería next to an innovative vegan bakery. This environment demands adaptability and cultural intelligence that I bring through my bilingual (English/Spanish) communication skills and deep understanding of local food traditions. When the pandemic shuttered many small bakeries, I volunteered at the Miami Food Collective's emergency baking kitchen, producing 200+ loaves daily for frontline workers—proving my dedication to community through bread-making in crisis situations.</w:t>
      </w:r>
    </w:p>
    <w:p>
      <w:pPr>
        <w:pStyle w:val="BodyText"/>
      </w:pPr>
      <w:r>
        <w:t xml:space="preserve">I am deeply honored to apply for this Baker Internship with [Bakery Name], a cornerstone of United States Miami's food culture. My background combines academic rigor, hands-on experience, and genuine cultural connection to South Florida that positions me to contribute immediately while learning from your master bakers. I've attached my resume detailing additional certifications including the American Institute of Baking's Advanced Bread Technology Course (completed with distinction). Thank you for considering my application—I am eager to discuss how my skills in artisanal bread development, community engagement, and Miami-specific culinary adaptation can support [Bakery Name]'s mission.</w:t>
      </w:r>
    </w:p>
    <w:p>
      <w:pPr>
        <w:pStyle w:val="BodyText"/>
      </w:pPr>
      <w:r>
        <w:t xml:space="preserve">Sincerely,</w:t>
      </w:r>
    </w:p>
    <w:p>
      <w:pPr>
        <w:pStyle w:val="BodyText"/>
      </w:pPr>
      <w:r>
        <w:t xml:space="preserve">Your Name</w:t>
      </w:r>
      <w:r>
        <w:br/>
      </w:r>
      <w:r>
        <w:t xml:space="preserve">Baker Internship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1T08:22:19Z</dcterms:created>
  <dcterms:modified xsi:type="dcterms:W3CDTF">2026-07-21T08:22:19Z</dcterms:modified>
</cp:coreProperties>
</file>

<file path=docProps/custom.xml><?xml version="1.0" encoding="utf-8"?>
<Properties xmlns="http://schemas.openxmlformats.org/officeDocument/2006/custom-properties" xmlns:vt="http://schemas.openxmlformats.org/officeDocument/2006/docPropsVTypes"/>
</file>